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7ad487f4f24d0561b804dea2b5964c148d7c9"/>
    <w:p>
      <w:pPr>
        <w:pStyle w:val="Heading2"/>
      </w:pPr>
      <w:r>
        <w:t xml:space="preserve">Unit 7 Lesson 14: Compongamos con figuras sólidas</w:t>
      </w:r>
    </w:p>
    <w:bookmarkEnd w:id="20"/>
    <w:bookmarkStart w:id="22" w:name="X5bc56d260aa719e53a1bb2ae6fb661105c4723a"/>
    <w:p>
      <w:pPr>
        <w:pStyle w:val="Heading3"/>
      </w:pPr>
      <w:r>
        <w:t xml:space="preserve">WU Conversación numérica: Restemos 1 y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4" w:name="construyamos-con-figuras-sólidas"/>
    <w:p>
      <w:pPr>
        <w:pStyle w:val="Heading3"/>
      </w:pPr>
      <w:r>
        <w:t xml:space="preserve">1 Construyamos con figuras sólid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onstruyamos-mi-figura"/>
    <w:p>
      <w:pPr>
        <w:pStyle w:val="Heading3"/>
      </w:pPr>
      <w:r>
        <w:t xml:space="preserve">2 Construyamos mi figur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Xafa6b639522c24f019bc1081b036289d5872b08"/>
    <w:p>
      <w:pPr>
        <w:pStyle w:val="Heading3"/>
      </w:pPr>
      <w:r>
        <w:t xml:space="preserve">3 Conozcamos “Haz una como la mía: Figuras sólidas”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046.77415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 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46.7966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58046.8431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58046.8683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8047.0381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7Z</dcterms:created>
  <dcterms:modified xsi:type="dcterms:W3CDTF">2022-12-14T2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+JuS7oyPfxV9luxT/tFP9M7sAdyWDPZ5mkgOaZz89GG8zgQmAwqjSzenCUW8F8xqSXRglDPdTiE0HwkpbMkg==</vt:lpwstr>
  </property>
</Properties>
</file>